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337F1" w14:textId="4C902746" w:rsidR="00F06009" w:rsidRPr="00D16E4F" w:rsidRDefault="00D16E4F" w:rsidP="00D16E4F">
      <w:pPr>
        <w:bidi w:val="0"/>
        <w:jc w:val="center"/>
        <w:rPr>
          <w:b/>
          <w:bCs/>
          <w:sz w:val="28"/>
          <w:szCs w:val="28"/>
        </w:rPr>
      </w:pPr>
      <w:r w:rsidRPr="00D16E4F">
        <w:rPr>
          <w:b/>
          <w:bCs/>
          <w:sz w:val="28"/>
          <w:szCs w:val="28"/>
        </w:rPr>
        <w:t>Web2 Design Document</w:t>
      </w:r>
    </w:p>
    <w:p w14:paraId="4A7CC63D" w14:textId="56D348B6" w:rsidR="00D16E4F" w:rsidRPr="00D16E4F" w:rsidRDefault="00D16E4F" w:rsidP="00D16E4F">
      <w:pPr>
        <w:pStyle w:val="NoSpacing"/>
        <w:bidi w:val="0"/>
        <w:jc w:val="center"/>
      </w:pPr>
      <w:r w:rsidRPr="00D16E4F">
        <w:t>Mohammad</w:t>
      </w:r>
      <w:r>
        <w:t xml:space="preserve"> </w:t>
      </w:r>
      <w:r w:rsidRPr="00D16E4F">
        <w:t>Reza - i378474</w:t>
      </w:r>
    </w:p>
    <w:p w14:paraId="2FCDFB70" w14:textId="77777777" w:rsidR="00D16E4F" w:rsidRPr="00D16E4F" w:rsidRDefault="00D16E4F" w:rsidP="00D16E4F">
      <w:pPr>
        <w:pStyle w:val="NoSpacing"/>
        <w:bidi w:val="0"/>
        <w:jc w:val="center"/>
      </w:pPr>
      <w:r w:rsidRPr="00D16E4F">
        <w:t>Abdullah - i409411</w:t>
      </w:r>
    </w:p>
    <w:p w14:paraId="0C33B309" w14:textId="029947BC" w:rsidR="00D16E4F" w:rsidRDefault="00D16E4F" w:rsidP="00D16E4F">
      <w:pPr>
        <w:pStyle w:val="NoSpacing"/>
        <w:bidi w:val="0"/>
        <w:jc w:val="center"/>
      </w:pPr>
      <w:r w:rsidRPr="00D16E4F">
        <w:t>Mattia - i427065</w:t>
      </w:r>
    </w:p>
    <w:p w14:paraId="4D61B410" w14:textId="3845AF91" w:rsidR="00D16E4F" w:rsidRDefault="00D16E4F" w:rsidP="00D16E4F">
      <w:pPr>
        <w:pStyle w:val="NoSpacing"/>
        <w:bidi w:val="0"/>
        <w:jc w:val="center"/>
      </w:pPr>
    </w:p>
    <w:p w14:paraId="646D31C7" w14:textId="52A98D7E" w:rsidR="00D16E4F" w:rsidRDefault="00D16E4F" w:rsidP="00D16E4F">
      <w:pPr>
        <w:pStyle w:val="NoSpacing"/>
        <w:bidi w:val="0"/>
        <w:rPr>
          <w:sz w:val="24"/>
          <w:szCs w:val="24"/>
        </w:rPr>
      </w:pPr>
      <w:r w:rsidRPr="00D16E4F">
        <w:rPr>
          <w:sz w:val="24"/>
          <w:szCs w:val="24"/>
        </w:rPr>
        <w:t>Application description</w:t>
      </w:r>
    </w:p>
    <w:p w14:paraId="4DA601CD" w14:textId="38C723A0" w:rsidR="00D16E4F" w:rsidRDefault="00D16E4F" w:rsidP="00D16E4F">
      <w:pPr>
        <w:pStyle w:val="NoSpacing"/>
        <w:bidi w:val="0"/>
      </w:pPr>
      <w:r>
        <w:t xml:space="preserve">Our application is a course management system which helps to monitor and organize courses within the </w:t>
      </w:r>
      <w:r w:rsidR="00E923DE">
        <w:t>institution</w:t>
      </w:r>
      <w:r>
        <w:t>.</w:t>
      </w:r>
    </w:p>
    <w:p w14:paraId="3FD2DFA5" w14:textId="77777777" w:rsidR="00D16E4F" w:rsidRDefault="00D16E4F" w:rsidP="00D16E4F">
      <w:pPr>
        <w:pStyle w:val="NoSpacing"/>
        <w:bidi w:val="0"/>
      </w:pPr>
    </w:p>
    <w:p w14:paraId="2A87C949" w14:textId="4A492401" w:rsidR="00D16E4F" w:rsidRDefault="00D16E4F" w:rsidP="00D16E4F">
      <w:pPr>
        <w:pStyle w:val="NoSpacing"/>
        <w:bidi w:val="0"/>
      </w:pPr>
      <w:r>
        <w:t>Dashboard</w:t>
      </w:r>
    </w:p>
    <w:p w14:paraId="72F7192F" w14:textId="49B5A32E" w:rsidR="00D16E4F" w:rsidRPr="00D16E4F" w:rsidRDefault="00207753" w:rsidP="00D16E4F">
      <w:pPr>
        <w:pStyle w:val="NoSpacing"/>
        <w:bidi w:val="0"/>
        <w:rPr>
          <w:rFonts w:hint="cs"/>
          <w:rtl/>
          <w:lang w:bidi="ar-SY"/>
        </w:rPr>
      </w:pPr>
      <w:r>
        <w:t>The dashboard contains a navigation bar on the left and three sections each one views recently added or updated (course/role/user).</w:t>
      </w:r>
      <w:r w:rsidRPr="00207753">
        <w:t xml:space="preserve"> </w:t>
      </w:r>
      <w:r w:rsidRPr="00207753">
        <w:t xml:space="preserve">At the bottom of each section the details </w:t>
      </w:r>
      <w:r w:rsidR="009A2D37">
        <w:t>of</w:t>
      </w:r>
      <w:r w:rsidRPr="00207753">
        <w:t xml:space="preserve"> the selected item are displayed</w:t>
      </w:r>
      <w:r>
        <w:t>.</w:t>
      </w:r>
    </w:p>
    <w:p w14:paraId="2502E4CE" w14:textId="451ACCB5" w:rsidR="00D16E4F" w:rsidRPr="00D16E4F" w:rsidRDefault="00D16E4F" w:rsidP="00D16E4F">
      <w:pPr>
        <w:pStyle w:val="NoSpacing"/>
        <w:bidi w:val="0"/>
      </w:pPr>
      <w:r w:rsidRPr="00D16E4F">
        <w:drawing>
          <wp:inline distT="0" distB="0" distL="0" distR="0" wp14:anchorId="302C04F6" wp14:editId="308753E0">
            <wp:extent cx="5845810" cy="28079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8EA27" w14:textId="625686E9" w:rsidR="00D16E4F" w:rsidRDefault="00D16E4F" w:rsidP="00D16E4F">
      <w:pPr>
        <w:pStyle w:val="NoSpacing"/>
        <w:bidi w:val="0"/>
      </w:pPr>
    </w:p>
    <w:p w14:paraId="2C829447" w14:textId="637C77C0" w:rsidR="00207753" w:rsidRDefault="00207753" w:rsidP="00207753">
      <w:pPr>
        <w:pStyle w:val="NoSpacing"/>
        <w:bidi w:val="0"/>
        <w:rPr>
          <w:sz w:val="24"/>
          <w:szCs w:val="24"/>
        </w:rPr>
      </w:pPr>
      <w:r>
        <w:rPr>
          <w:sz w:val="24"/>
          <w:szCs w:val="24"/>
        </w:rPr>
        <w:t>Courses</w:t>
      </w:r>
      <w:bookmarkStart w:id="0" w:name="_GoBack"/>
      <w:bookmarkEnd w:id="0"/>
    </w:p>
    <w:p w14:paraId="7C2BB8AC" w14:textId="3E024CCF" w:rsidR="00207753" w:rsidRDefault="00207753" w:rsidP="00207753">
      <w:pPr>
        <w:pStyle w:val="NoSpacing"/>
        <w:bidi w:val="0"/>
      </w:pPr>
      <w:r>
        <w:t xml:space="preserve">This panel </w:t>
      </w:r>
      <w:r w:rsidR="007B1ADF">
        <w:t>provides</w:t>
      </w:r>
      <w:r>
        <w:t xml:space="preserve"> a list of </w:t>
      </w:r>
      <w:r w:rsidR="00E923DE">
        <w:t>available</w:t>
      </w:r>
      <w:r w:rsidR="007B1ADF">
        <w:t xml:space="preserve"> </w:t>
      </w:r>
      <w:r>
        <w:t xml:space="preserve">courses, by selecting a course correspondent course info will be displayed </w:t>
      </w:r>
      <w:r w:rsidR="007B1ADF">
        <w:t>in the lower right corner enabling the user to edit or delete course information</w:t>
      </w:r>
      <w:r w:rsidR="00E923DE">
        <w:t xml:space="preserve"> or adding a new course in the upper right corner.</w:t>
      </w:r>
    </w:p>
    <w:p w14:paraId="79498381" w14:textId="00B81FAC" w:rsidR="00E923DE" w:rsidRPr="00207753" w:rsidRDefault="00E923DE" w:rsidP="00E923DE">
      <w:pPr>
        <w:pStyle w:val="NoSpacing"/>
        <w:bidi w:val="0"/>
      </w:pPr>
      <w:r>
        <w:t>The same applies for roles and users panels.</w:t>
      </w:r>
    </w:p>
    <w:p w14:paraId="513F9320" w14:textId="32A3B5C5" w:rsidR="00D16E4F" w:rsidRDefault="00207753" w:rsidP="00D16E4F">
      <w:pPr>
        <w:bidi w:val="0"/>
        <w:rPr>
          <w:sz w:val="28"/>
          <w:szCs w:val="28"/>
        </w:rPr>
      </w:pPr>
      <w:r w:rsidRPr="00207753">
        <w:rPr>
          <w:sz w:val="28"/>
          <w:szCs w:val="28"/>
        </w:rPr>
        <w:drawing>
          <wp:inline distT="0" distB="0" distL="0" distR="0" wp14:anchorId="3ED9C9A8" wp14:editId="327C36FE">
            <wp:extent cx="5845810" cy="279273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0774" w14:textId="70A6B44F" w:rsidR="00E923DE" w:rsidRPr="00D16E4F" w:rsidRDefault="00E923DE" w:rsidP="00E923DE">
      <w:pPr>
        <w:bidi w:val="0"/>
        <w:rPr>
          <w:sz w:val="28"/>
          <w:szCs w:val="28"/>
        </w:rPr>
      </w:pPr>
      <w:r w:rsidRPr="00E923DE">
        <w:rPr>
          <w:sz w:val="28"/>
          <w:szCs w:val="28"/>
        </w:rPr>
        <w:lastRenderedPageBreak/>
        <w:drawing>
          <wp:inline distT="0" distB="0" distL="0" distR="0" wp14:anchorId="68338D92" wp14:editId="17326ECC">
            <wp:extent cx="5845810" cy="27927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23DE">
        <w:rPr>
          <w:noProof/>
        </w:rPr>
        <w:t xml:space="preserve"> </w:t>
      </w:r>
      <w:r w:rsidRPr="00E923DE">
        <w:rPr>
          <w:sz w:val="28"/>
          <w:szCs w:val="28"/>
        </w:rPr>
        <w:drawing>
          <wp:inline distT="0" distB="0" distL="0" distR="0" wp14:anchorId="25F35CDF" wp14:editId="6349CF21">
            <wp:extent cx="5845810" cy="278701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23DE" w:rsidRPr="00D16E4F" w:rsidSect="00D16E4F">
      <w:pgSz w:w="11906" w:h="16838"/>
      <w:pgMar w:top="990" w:right="1800" w:bottom="1440" w:left="9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9B7A3A"/>
    <w:multiLevelType w:val="multilevel"/>
    <w:tmpl w:val="91D66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jE0MDKxMDMzMTdX0lEKTi0uzszPAykwrAUA7iqkLywAAAA="/>
  </w:docVars>
  <w:rsids>
    <w:rsidRoot w:val="00D16E4F"/>
    <w:rsid w:val="00207753"/>
    <w:rsid w:val="005E53DB"/>
    <w:rsid w:val="006B6847"/>
    <w:rsid w:val="007B1ADF"/>
    <w:rsid w:val="009A2D37"/>
    <w:rsid w:val="00D16E4F"/>
    <w:rsid w:val="00E53128"/>
    <w:rsid w:val="00E923DE"/>
    <w:rsid w:val="00EB65EA"/>
    <w:rsid w:val="00F0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E163"/>
  <w15:chartTrackingRefBased/>
  <w15:docId w15:val="{986B3E68-43C5-4744-BDA7-D6BA79B9B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6E4F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lkhalaf</dc:creator>
  <cp:keywords/>
  <dc:description/>
  <cp:lastModifiedBy>Abdullah Alkhalaf</cp:lastModifiedBy>
  <cp:revision>3</cp:revision>
  <dcterms:created xsi:type="dcterms:W3CDTF">2020-03-03T18:35:00Z</dcterms:created>
  <dcterms:modified xsi:type="dcterms:W3CDTF">2020-03-03T19:20:00Z</dcterms:modified>
</cp:coreProperties>
</file>